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735019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2018/19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0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="00A45009">
              <w:rPr>
                <w:rFonts w:asciiTheme="minorHAnsi" w:hAnsiTheme="minorHAnsi" w:cstheme="minorHAnsi"/>
                <w:szCs w:val="20"/>
              </w:rPr>
            </w:r>
            <w:r w:rsidR="00A45009">
              <w:rPr>
                <w:rFonts w:asciiTheme="minorHAnsi" w:hAnsiTheme="minorHAnsi" w:cstheme="minorHAnsi"/>
                <w:szCs w:val="20"/>
              </w:rPr>
              <w:fldChar w:fldCharType="separate"/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1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bookmarkStart w:id="2" w:name="_GoBack"/>
        <w:tc>
          <w:tcPr>
            <w:tcW w:w="5940" w:type="dxa"/>
          </w:tcPr>
          <w:p w:rsidR="007074F1" w:rsidRPr="00171777" w:rsidRDefault="0056539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ezpečnostní technologie, systémy a management"/>
                    <w:listEntry w:val="Informační a řídicí technologie"/>
                    <w:listEntry w:val="Informační technologie v administrativě"/>
                    <w:listEntry w:val="Softwarové inženýrství"/>
                    <w:listEntry w:val="Inteligentní systémy s roboty"/>
                  </w:ddList>
                </w:ffData>
              </w:fldChar>
            </w:r>
            <w:r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>
              <w:rPr>
                <w:rFonts w:asciiTheme="minorHAnsi" w:hAnsiTheme="minorHAnsi" w:cstheme="minorHAnsi"/>
                <w:szCs w:val="20"/>
              </w:rPr>
            </w:r>
            <w:r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2"/>
          </w:p>
        </w:tc>
      </w:tr>
    </w:tbl>
    <w:p w:rsidR="00117E11" w:rsidRDefault="00117E11" w:rsidP="00117E11">
      <w:pPr>
        <w:rPr>
          <w:rFonts w:asciiTheme="minorHAnsi" w:hAnsiTheme="minorHAnsi" w:cstheme="minorHAnsi"/>
          <w:b/>
        </w:rPr>
      </w:pPr>
    </w:p>
    <w:p w:rsidR="002276CF" w:rsidRDefault="002276CF" w:rsidP="00117E11">
      <w:pPr>
        <w:rPr>
          <w:rFonts w:asciiTheme="minorHAnsi" w:hAnsiTheme="minorHAnsi" w:cstheme="minorHAnsi"/>
          <w:b/>
        </w:rPr>
      </w:pPr>
    </w:p>
    <w:p w:rsidR="002276CF" w:rsidRPr="00171777" w:rsidRDefault="002276CF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</w:t>
      </w:r>
      <w:r w:rsidR="002276CF">
        <w:rPr>
          <w:rFonts w:asciiTheme="minorHAnsi" w:hAnsiTheme="minorHAnsi" w:cstheme="minorHAnsi"/>
        </w:rPr>
        <w:t xml:space="preserve"> </w:t>
      </w:r>
      <w:r w:rsidR="002276CF" w:rsidRPr="00171777">
        <w:rPr>
          <w:rFonts w:asciiTheme="minorHAnsi" w:hAnsiTheme="minorHAnsi" w:cstheme="minorHAnsi"/>
        </w:rPr>
        <w:t>*</w:t>
      </w:r>
      <w:r w:rsidR="002276CF">
        <w:rPr>
          <w:rFonts w:asciiTheme="minorHAnsi" w:hAnsiTheme="minorHAnsi" w:cstheme="minorHAnsi"/>
        </w:rPr>
        <w:t>:</w:t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A45009">
        <w:rPr>
          <w:rFonts w:asciiTheme="minorHAnsi" w:hAnsiTheme="minorHAnsi" w:cstheme="minorHAnsi"/>
          <w:sz w:val="20"/>
          <w:szCs w:val="20"/>
        </w:rPr>
      </w:r>
      <w:r w:rsidR="00A45009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A45009">
        <w:rPr>
          <w:rFonts w:asciiTheme="minorHAnsi" w:hAnsiTheme="minorHAnsi" w:cstheme="minorHAnsi"/>
          <w:sz w:val="20"/>
          <w:szCs w:val="20"/>
        </w:rPr>
      </w:r>
      <w:r w:rsidR="00A45009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E8676F" w:rsidRPr="00171777" w:rsidRDefault="002276CF" w:rsidP="00AD2BC0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* vyberte jednu z možností</w:t>
      </w:r>
    </w:p>
    <w:sectPr w:rsidR="00E8676F" w:rsidRPr="00171777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5009" w:rsidRDefault="00A45009" w:rsidP="007C4B77">
      <w:r>
        <w:separator/>
      </w:r>
    </w:p>
  </w:endnote>
  <w:endnote w:type="continuationSeparator" w:id="0">
    <w:p w:rsidR="00A45009" w:rsidRDefault="00A45009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5009" w:rsidRDefault="00A45009" w:rsidP="007C4B77">
      <w:r>
        <w:separator/>
      </w:r>
    </w:p>
  </w:footnote>
  <w:footnote w:type="continuationSeparator" w:id="0">
    <w:p w:rsidR="00A45009" w:rsidRDefault="00A45009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gUAOFqD/ywAAAA="/>
  </w:docVars>
  <w:rsids>
    <w:rsidRoot w:val="00117E11"/>
    <w:rsid w:val="00052420"/>
    <w:rsid w:val="000C769D"/>
    <w:rsid w:val="00117E11"/>
    <w:rsid w:val="00171777"/>
    <w:rsid w:val="001B603A"/>
    <w:rsid w:val="001C10DB"/>
    <w:rsid w:val="001E58BE"/>
    <w:rsid w:val="002276CF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F4CBC"/>
    <w:rsid w:val="004F7958"/>
    <w:rsid w:val="00565391"/>
    <w:rsid w:val="00583EA7"/>
    <w:rsid w:val="005858F4"/>
    <w:rsid w:val="005E2E4A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A45009"/>
    <w:rsid w:val="00A75034"/>
    <w:rsid w:val="00A8015B"/>
    <w:rsid w:val="00AD2BC0"/>
    <w:rsid w:val="00B74A77"/>
    <w:rsid w:val="00C2610F"/>
    <w:rsid w:val="00C36444"/>
    <w:rsid w:val="00C60F54"/>
    <w:rsid w:val="00C66171"/>
    <w:rsid w:val="00CA13FD"/>
    <w:rsid w:val="00D4753B"/>
    <w:rsid w:val="00D61EAB"/>
    <w:rsid w:val="00D92832"/>
    <w:rsid w:val="00DD5063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E53CC2-4BFE-45CB-AF2D-FFE55DC30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6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5</cp:revision>
  <dcterms:created xsi:type="dcterms:W3CDTF">2019-03-04T11:06:00Z</dcterms:created>
  <dcterms:modified xsi:type="dcterms:W3CDTF">2019-04-10T10:38:00Z</dcterms:modified>
</cp:coreProperties>
</file>